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C3A75" w14:textId="77777777" w:rsidR="0019281A" w:rsidRPr="0092299C" w:rsidRDefault="0019281A" w:rsidP="0019281A">
      <w:pPr>
        <w:spacing w:line="480" w:lineRule="auto"/>
        <w:jc w:val="both"/>
      </w:pPr>
      <w:r w:rsidRPr="0092299C">
        <w:t>The feature importance refers to a measure of how much a feature (predictor variable) contributes to the model's performance. It represents the relative importance of each feature with respect to the others within the model. They are calculated based on the impact of each feature on the model's predictions. It's important to remember that feature importance is not a measure of predictive power or the strength of the relationship between a feature and the target variable in an absolute sense. It only tells you how much each feature contributes to the model's predictions relative to the other features used in the model.</w:t>
      </w:r>
    </w:p>
    <w:p w14:paraId="6DEB67C1" w14:textId="77777777" w:rsidR="0019281A" w:rsidRPr="003D5938" w:rsidRDefault="0019281A" w:rsidP="0019281A">
      <w:pPr>
        <w:keepNext/>
        <w:jc w:val="center"/>
      </w:pPr>
    </w:p>
    <w:p w14:paraId="2FD79E1B" w14:textId="157A24F3" w:rsidR="00924F1D" w:rsidRDefault="00365140">
      <w:r>
        <w:t>BEDROOM</w:t>
      </w:r>
    </w:p>
    <w:p w14:paraId="6092F941" w14:textId="77777777" w:rsidR="00365140" w:rsidRDefault="00365140"/>
    <w:p w14:paraId="6C8C868E" w14:textId="3A9034D6" w:rsidR="00365140" w:rsidRDefault="00FB76A0" w:rsidP="00022E57">
      <w:pPr>
        <w:jc w:val="center"/>
      </w:pPr>
      <w:r>
        <w:rPr>
          <w:noProof/>
        </w:rPr>
        <w:drawing>
          <wp:inline distT="0" distB="0" distL="0" distR="0" wp14:anchorId="5D3E0A76" wp14:editId="64133526">
            <wp:extent cx="5873919" cy="5721350"/>
            <wp:effectExtent l="0" t="0" r="0" b="0"/>
            <wp:docPr id="1477215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85337" cy="5732472"/>
                    </a:xfrm>
                    <a:prstGeom prst="rect">
                      <a:avLst/>
                    </a:prstGeom>
                    <a:noFill/>
                    <a:ln>
                      <a:noFill/>
                    </a:ln>
                  </pic:spPr>
                </pic:pic>
              </a:graphicData>
            </a:graphic>
          </wp:inline>
        </w:drawing>
      </w:r>
    </w:p>
    <w:p w14:paraId="763352C4" w14:textId="29FB152D" w:rsidR="00022E57" w:rsidRDefault="00022E57">
      <w:pPr>
        <w:spacing w:after="160" w:line="259" w:lineRule="auto"/>
      </w:pPr>
      <w:r>
        <w:br w:type="page"/>
      </w:r>
    </w:p>
    <w:p w14:paraId="20682F73" w14:textId="78CB02CB" w:rsidR="00022E57" w:rsidRDefault="00B264BF" w:rsidP="00022E57">
      <w:r>
        <w:lastRenderedPageBreak/>
        <w:t>KITCHEN</w:t>
      </w:r>
    </w:p>
    <w:p w14:paraId="1F450938" w14:textId="77777777" w:rsidR="00B264BF" w:rsidRDefault="00B264BF" w:rsidP="00022E57"/>
    <w:p w14:paraId="5279EF08" w14:textId="1971B195" w:rsidR="00046267" w:rsidRDefault="00046267" w:rsidP="00022E57">
      <w:r>
        <w:rPr>
          <w:noProof/>
        </w:rPr>
        <w:drawing>
          <wp:inline distT="0" distB="0" distL="0" distR="0" wp14:anchorId="0B32D671" wp14:editId="3859518B">
            <wp:extent cx="5731510" cy="5492750"/>
            <wp:effectExtent l="0" t="0" r="2540" b="0"/>
            <wp:docPr id="8" name="Picture 8" descr="A graph of a number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of a number of blue bars&#10;&#10;Description automatically generated"/>
                    <pic:cNvPicPr/>
                  </pic:nvPicPr>
                  <pic:blipFill>
                    <a:blip r:embed="rId7"/>
                    <a:stretch>
                      <a:fillRect/>
                    </a:stretch>
                  </pic:blipFill>
                  <pic:spPr>
                    <a:xfrm>
                      <a:off x="0" y="0"/>
                      <a:ext cx="5731510" cy="5492750"/>
                    </a:xfrm>
                    <a:prstGeom prst="rect">
                      <a:avLst/>
                    </a:prstGeom>
                  </pic:spPr>
                </pic:pic>
              </a:graphicData>
            </a:graphic>
          </wp:inline>
        </w:drawing>
      </w:r>
    </w:p>
    <w:p w14:paraId="39B66996" w14:textId="77777777" w:rsidR="00046267" w:rsidRDefault="00046267">
      <w:pPr>
        <w:spacing w:after="160" w:line="259" w:lineRule="auto"/>
      </w:pPr>
      <w:r>
        <w:br w:type="page"/>
      </w:r>
    </w:p>
    <w:p w14:paraId="5798BC03" w14:textId="5B39B64D" w:rsidR="00B264BF" w:rsidRDefault="000E4304" w:rsidP="00022E57">
      <w:r>
        <w:lastRenderedPageBreak/>
        <w:t>LIVING ROOM</w:t>
      </w:r>
    </w:p>
    <w:p w14:paraId="17A9F743" w14:textId="77777777" w:rsidR="000E4304" w:rsidRDefault="000E4304" w:rsidP="00022E57"/>
    <w:p w14:paraId="2E447954" w14:textId="49624D87" w:rsidR="000C1269" w:rsidRDefault="000C1269" w:rsidP="00022E57">
      <w:r>
        <w:rPr>
          <w:noProof/>
        </w:rPr>
        <w:drawing>
          <wp:inline distT="0" distB="0" distL="0" distR="0" wp14:anchorId="6761C8D5" wp14:editId="35AFCB7B">
            <wp:extent cx="5680710" cy="5568950"/>
            <wp:effectExtent l="0" t="0" r="0" b="0"/>
            <wp:docPr id="14" name="Picture 14" descr="A graph of a number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of a number of blue bars&#10;&#10;Description automatically generated"/>
                    <pic:cNvPicPr/>
                  </pic:nvPicPr>
                  <pic:blipFill rotWithShape="1">
                    <a:blip r:embed="rId8"/>
                    <a:srcRect l="886"/>
                    <a:stretch/>
                  </pic:blipFill>
                  <pic:spPr bwMode="auto">
                    <a:xfrm>
                      <a:off x="0" y="0"/>
                      <a:ext cx="5680710" cy="5568950"/>
                    </a:xfrm>
                    <a:prstGeom prst="rect">
                      <a:avLst/>
                    </a:prstGeom>
                    <a:ln>
                      <a:noFill/>
                    </a:ln>
                    <a:extLst>
                      <a:ext uri="{53640926-AAD7-44D8-BBD7-CCE9431645EC}">
                        <a14:shadowObscured xmlns:a14="http://schemas.microsoft.com/office/drawing/2010/main"/>
                      </a:ext>
                    </a:extLst>
                  </pic:spPr>
                </pic:pic>
              </a:graphicData>
            </a:graphic>
          </wp:inline>
        </w:drawing>
      </w:r>
    </w:p>
    <w:p w14:paraId="5B451659" w14:textId="77777777" w:rsidR="000C1269" w:rsidRDefault="000C1269">
      <w:pPr>
        <w:spacing w:after="160" w:line="259" w:lineRule="auto"/>
      </w:pPr>
      <w:r>
        <w:br w:type="page"/>
      </w:r>
    </w:p>
    <w:p w14:paraId="58B596AD" w14:textId="52FB0C8C" w:rsidR="000E4304" w:rsidRDefault="00543689" w:rsidP="00022E57">
      <w:r>
        <w:lastRenderedPageBreak/>
        <w:t>OFFICE</w:t>
      </w:r>
    </w:p>
    <w:p w14:paraId="714C18E4" w14:textId="77777777" w:rsidR="00543689" w:rsidRDefault="00543689" w:rsidP="00022E57"/>
    <w:p w14:paraId="056B62B2" w14:textId="4275A247" w:rsidR="00543689" w:rsidRDefault="003D1BCF" w:rsidP="00022E57">
      <w:r>
        <w:rPr>
          <w:noProof/>
        </w:rPr>
        <w:drawing>
          <wp:inline distT="0" distB="0" distL="0" distR="0" wp14:anchorId="35DF50BD" wp14:editId="187D18EC">
            <wp:extent cx="6090699" cy="5769498"/>
            <wp:effectExtent l="0" t="0" r="0" b="0"/>
            <wp:docPr id="5" name="Picture 5"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of blue bars&#10;&#10;Description automatically generated"/>
                    <pic:cNvPicPr/>
                  </pic:nvPicPr>
                  <pic:blipFill>
                    <a:blip r:embed="rId9"/>
                    <a:stretch>
                      <a:fillRect/>
                    </a:stretch>
                  </pic:blipFill>
                  <pic:spPr>
                    <a:xfrm>
                      <a:off x="0" y="0"/>
                      <a:ext cx="6104690" cy="5782751"/>
                    </a:xfrm>
                    <a:prstGeom prst="rect">
                      <a:avLst/>
                    </a:prstGeom>
                  </pic:spPr>
                </pic:pic>
              </a:graphicData>
            </a:graphic>
          </wp:inline>
        </w:drawing>
      </w:r>
    </w:p>
    <w:p w14:paraId="1A8B1398" w14:textId="647B70C1" w:rsidR="003D1BCF" w:rsidRDefault="003D1BCF">
      <w:pPr>
        <w:spacing w:after="160" w:line="259" w:lineRule="auto"/>
      </w:pPr>
      <w:r>
        <w:br w:type="page"/>
      </w:r>
    </w:p>
    <w:p w14:paraId="6EA18157" w14:textId="0BEBC80E" w:rsidR="003D1BCF" w:rsidRDefault="003D1BCF" w:rsidP="00022E57">
      <w:r>
        <w:lastRenderedPageBreak/>
        <w:t>KITCHEN / LIVING ROOM</w:t>
      </w:r>
    </w:p>
    <w:p w14:paraId="4A9232F7" w14:textId="77777777" w:rsidR="003D1BCF" w:rsidRDefault="003D1BCF" w:rsidP="00022E57"/>
    <w:p w14:paraId="2BFDC682" w14:textId="2447E9DE" w:rsidR="00B34C75" w:rsidRDefault="00C62436" w:rsidP="00022E57">
      <w:r>
        <w:rPr>
          <w:noProof/>
        </w:rPr>
        <w:drawing>
          <wp:inline distT="0" distB="0" distL="0" distR="0" wp14:anchorId="4AD666A3" wp14:editId="2022EA20">
            <wp:extent cx="6202017" cy="5874945"/>
            <wp:effectExtent l="0" t="0" r="0" b="0"/>
            <wp:docPr id="148163372" name="Picture 148163372"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63372" name="Picture 148163372" descr="A graph of blue bars&#10;&#10;Description automatically generated"/>
                    <pic:cNvPicPr/>
                  </pic:nvPicPr>
                  <pic:blipFill>
                    <a:blip r:embed="rId9"/>
                    <a:stretch>
                      <a:fillRect/>
                    </a:stretch>
                  </pic:blipFill>
                  <pic:spPr>
                    <a:xfrm>
                      <a:off x="0" y="0"/>
                      <a:ext cx="6215702" cy="5887909"/>
                    </a:xfrm>
                    <a:prstGeom prst="rect">
                      <a:avLst/>
                    </a:prstGeom>
                  </pic:spPr>
                </pic:pic>
              </a:graphicData>
            </a:graphic>
          </wp:inline>
        </w:drawing>
      </w:r>
    </w:p>
    <w:p w14:paraId="75E39C86" w14:textId="77777777" w:rsidR="00B34C75" w:rsidRDefault="00B34C75">
      <w:pPr>
        <w:spacing w:after="160" w:line="259" w:lineRule="auto"/>
      </w:pPr>
      <w:r>
        <w:br w:type="page"/>
      </w:r>
    </w:p>
    <w:p w14:paraId="392D9207" w14:textId="4B4AA85C" w:rsidR="003D1BCF" w:rsidRDefault="00660F50" w:rsidP="00022E57">
      <w:r>
        <w:lastRenderedPageBreak/>
        <w:t>GENERELIZED</w:t>
      </w:r>
      <w:r w:rsidR="00B34C75">
        <w:t xml:space="preserve"> MODEL</w:t>
      </w:r>
    </w:p>
    <w:p w14:paraId="525B2993" w14:textId="77777777" w:rsidR="00B34C75" w:rsidRDefault="00B34C75" w:rsidP="00022E57"/>
    <w:p w14:paraId="5F7FF2BF" w14:textId="5F712988" w:rsidR="00D740CB" w:rsidRDefault="00B34C75" w:rsidP="00660F50">
      <w:pPr>
        <w:jc w:val="center"/>
      </w:pPr>
      <w:r>
        <w:rPr>
          <w:noProof/>
        </w:rPr>
        <w:drawing>
          <wp:inline distT="0" distB="0" distL="0" distR="0" wp14:anchorId="0FFB3771" wp14:editId="6DF628A0">
            <wp:extent cx="5990899" cy="5724856"/>
            <wp:effectExtent l="0" t="0" r="0" b="0"/>
            <wp:docPr id="863601871" name="Picture 1" descr="A graph of a number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601871" name="Picture 1" descr="A graph of a number of blue bars&#10;&#10;Description automatically generated"/>
                    <pic:cNvPicPr/>
                  </pic:nvPicPr>
                  <pic:blipFill>
                    <a:blip r:embed="rId10"/>
                    <a:stretch>
                      <a:fillRect/>
                    </a:stretch>
                  </pic:blipFill>
                  <pic:spPr>
                    <a:xfrm>
                      <a:off x="0" y="0"/>
                      <a:ext cx="5991828" cy="5725744"/>
                    </a:xfrm>
                    <a:prstGeom prst="rect">
                      <a:avLst/>
                    </a:prstGeom>
                  </pic:spPr>
                </pic:pic>
              </a:graphicData>
            </a:graphic>
          </wp:inline>
        </w:drawing>
      </w:r>
    </w:p>
    <w:sectPr w:rsidR="00D740CB">
      <w:footerReference w:type="default" r:id="rId11"/>
      <w:pgSz w:w="11906" w:h="16838"/>
      <w:pgMar w:top="1701" w:right="1134" w:bottom="170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DFBB7" w14:textId="77777777" w:rsidR="003F6704" w:rsidRDefault="003F6704" w:rsidP="00E36053">
      <w:r>
        <w:separator/>
      </w:r>
    </w:p>
  </w:endnote>
  <w:endnote w:type="continuationSeparator" w:id="0">
    <w:p w14:paraId="6FD7E12D" w14:textId="77777777" w:rsidR="003F6704" w:rsidRDefault="003F6704" w:rsidP="00E3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0189041"/>
      <w:docPartObj>
        <w:docPartGallery w:val="Page Numbers (Bottom of Page)"/>
        <w:docPartUnique/>
      </w:docPartObj>
    </w:sdtPr>
    <w:sdtEndPr>
      <w:rPr>
        <w:noProof/>
      </w:rPr>
    </w:sdtEndPr>
    <w:sdtContent>
      <w:p w14:paraId="408FE9D2" w14:textId="55E47874" w:rsidR="00E36053" w:rsidRDefault="00E360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0B5BE0" w14:textId="77777777" w:rsidR="00E36053" w:rsidRDefault="00E36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82937" w14:textId="77777777" w:rsidR="003F6704" w:rsidRDefault="003F6704" w:rsidP="00E36053">
      <w:r>
        <w:separator/>
      </w:r>
    </w:p>
  </w:footnote>
  <w:footnote w:type="continuationSeparator" w:id="0">
    <w:p w14:paraId="33DFEBBF" w14:textId="77777777" w:rsidR="003F6704" w:rsidRDefault="003F6704" w:rsidP="00E3605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CyMDQ1NrW0MDMxNjVW0lEKTi0uzszPAykwqgUAQanuASwAAAA="/>
  </w:docVars>
  <w:rsids>
    <w:rsidRoot w:val="00A26EA2"/>
    <w:rsid w:val="0000642F"/>
    <w:rsid w:val="00014202"/>
    <w:rsid w:val="00014315"/>
    <w:rsid w:val="00017287"/>
    <w:rsid w:val="00022E57"/>
    <w:rsid w:val="000230A6"/>
    <w:rsid w:val="00037BEF"/>
    <w:rsid w:val="00040DDE"/>
    <w:rsid w:val="00046267"/>
    <w:rsid w:val="0005074E"/>
    <w:rsid w:val="00054116"/>
    <w:rsid w:val="00055711"/>
    <w:rsid w:val="00061731"/>
    <w:rsid w:val="000632E4"/>
    <w:rsid w:val="00065F84"/>
    <w:rsid w:val="00066186"/>
    <w:rsid w:val="0007277D"/>
    <w:rsid w:val="00076309"/>
    <w:rsid w:val="000772FD"/>
    <w:rsid w:val="0007739A"/>
    <w:rsid w:val="00084729"/>
    <w:rsid w:val="00086D2B"/>
    <w:rsid w:val="000B0AAA"/>
    <w:rsid w:val="000C11AA"/>
    <w:rsid w:val="000C1269"/>
    <w:rsid w:val="000C21F8"/>
    <w:rsid w:val="000C28E8"/>
    <w:rsid w:val="000C2A26"/>
    <w:rsid w:val="000C38DE"/>
    <w:rsid w:val="000C4BFE"/>
    <w:rsid w:val="000C676F"/>
    <w:rsid w:val="000D5B05"/>
    <w:rsid w:val="000E29E8"/>
    <w:rsid w:val="000E4304"/>
    <w:rsid w:val="000E5AF8"/>
    <w:rsid w:val="000F3C15"/>
    <w:rsid w:val="000F56A9"/>
    <w:rsid w:val="0010001C"/>
    <w:rsid w:val="00102D0D"/>
    <w:rsid w:val="0010672E"/>
    <w:rsid w:val="00107192"/>
    <w:rsid w:val="001123F4"/>
    <w:rsid w:val="00117C73"/>
    <w:rsid w:val="00122680"/>
    <w:rsid w:val="00125936"/>
    <w:rsid w:val="00133189"/>
    <w:rsid w:val="00134E96"/>
    <w:rsid w:val="00140DFB"/>
    <w:rsid w:val="00141C5D"/>
    <w:rsid w:val="001430D9"/>
    <w:rsid w:val="00143836"/>
    <w:rsid w:val="0015021C"/>
    <w:rsid w:val="00154A3E"/>
    <w:rsid w:val="00155EFE"/>
    <w:rsid w:val="00157A4E"/>
    <w:rsid w:val="00157AC7"/>
    <w:rsid w:val="001625AB"/>
    <w:rsid w:val="00162C93"/>
    <w:rsid w:val="0016587A"/>
    <w:rsid w:val="0016665B"/>
    <w:rsid w:val="001671B1"/>
    <w:rsid w:val="001745FE"/>
    <w:rsid w:val="0017571E"/>
    <w:rsid w:val="00176551"/>
    <w:rsid w:val="00183D45"/>
    <w:rsid w:val="0018633F"/>
    <w:rsid w:val="00186A0D"/>
    <w:rsid w:val="0019281A"/>
    <w:rsid w:val="00193C5F"/>
    <w:rsid w:val="001957ED"/>
    <w:rsid w:val="001A545E"/>
    <w:rsid w:val="001A6776"/>
    <w:rsid w:val="001B17D5"/>
    <w:rsid w:val="001B3A9C"/>
    <w:rsid w:val="001B7EFA"/>
    <w:rsid w:val="001C1B6A"/>
    <w:rsid w:val="001C7382"/>
    <w:rsid w:val="001D06CB"/>
    <w:rsid w:val="001D1BD7"/>
    <w:rsid w:val="001E05FF"/>
    <w:rsid w:val="001E19B9"/>
    <w:rsid w:val="001E276B"/>
    <w:rsid w:val="001F527E"/>
    <w:rsid w:val="001F5780"/>
    <w:rsid w:val="001F61E7"/>
    <w:rsid w:val="0020012C"/>
    <w:rsid w:val="00205363"/>
    <w:rsid w:val="00206936"/>
    <w:rsid w:val="002078A8"/>
    <w:rsid w:val="00212AEA"/>
    <w:rsid w:val="0021631E"/>
    <w:rsid w:val="00217874"/>
    <w:rsid w:val="00217AB3"/>
    <w:rsid w:val="00223D04"/>
    <w:rsid w:val="00226C2D"/>
    <w:rsid w:val="00230BA2"/>
    <w:rsid w:val="00237849"/>
    <w:rsid w:val="00242565"/>
    <w:rsid w:val="00243A24"/>
    <w:rsid w:val="00243D2F"/>
    <w:rsid w:val="00257C49"/>
    <w:rsid w:val="00260000"/>
    <w:rsid w:val="0026106B"/>
    <w:rsid w:val="00262507"/>
    <w:rsid w:val="00263C44"/>
    <w:rsid w:val="00264802"/>
    <w:rsid w:val="00265973"/>
    <w:rsid w:val="00266879"/>
    <w:rsid w:val="0027584D"/>
    <w:rsid w:val="002818F3"/>
    <w:rsid w:val="00282844"/>
    <w:rsid w:val="00282CD9"/>
    <w:rsid w:val="00286F8B"/>
    <w:rsid w:val="00293B9A"/>
    <w:rsid w:val="00297576"/>
    <w:rsid w:val="002A2E67"/>
    <w:rsid w:val="002B5280"/>
    <w:rsid w:val="002C0B50"/>
    <w:rsid w:val="002C45FD"/>
    <w:rsid w:val="002D0340"/>
    <w:rsid w:val="002D1836"/>
    <w:rsid w:val="002D40E3"/>
    <w:rsid w:val="002D7E84"/>
    <w:rsid w:val="002E0DFB"/>
    <w:rsid w:val="002E5045"/>
    <w:rsid w:val="002F71AE"/>
    <w:rsid w:val="00306DED"/>
    <w:rsid w:val="00310543"/>
    <w:rsid w:val="00313643"/>
    <w:rsid w:val="003148F3"/>
    <w:rsid w:val="00317886"/>
    <w:rsid w:val="003211C4"/>
    <w:rsid w:val="00327F14"/>
    <w:rsid w:val="003315F2"/>
    <w:rsid w:val="00332095"/>
    <w:rsid w:val="0034447C"/>
    <w:rsid w:val="00346D67"/>
    <w:rsid w:val="003523E6"/>
    <w:rsid w:val="00357B9F"/>
    <w:rsid w:val="003627F1"/>
    <w:rsid w:val="00365140"/>
    <w:rsid w:val="0037138E"/>
    <w:rsid w:val="003808A9"/>
    <w:rsid w:val="00380F88"/>
    <w:rsid w:val="00382EC6"/>
    <w:rsid w:val="003830FF"/>
    <w:rsid w:val="0038385C"/>
    <w:rsid w:val="00387286"/>
    <w:rsid w:val="00392096"/>
    <w:rsid w:val="00394365"/>
    <w:rsid w:val="003962AB"/>
    <w:rsid w:val="00397A90"/>
    <w:rsid w:val="003A4D7D"/>
    <w:rsid w:val="003A52C5"/>
    <w:rsid w:val="003C698F"/>
    <w:rsid w:val="003D1BCF"/>
    <w:rsid w:val="003D3076"/>
    <w:rsid w:val="003D3BC7"/>
    <w:rsid w:val="003D4339"/>
    <w:rsid w:val="003E2C81"/>
    <w:rsid w:val="003E2E5F"/>
    <w:rsid w:val="003E4546"/>
    <w:rsid w:val="003F6704"/>
    <w:rsid w:val="004063F7"/>
    <w:rsid w:val="004068D1"/>
    <w:rsid w:val="0041027A"/>
    <w:rsid w:val="00410547"/>
    <w:rsid w:val="004130C5"/>
    <w:rsid w:val="004163AD"/>
    <w:rsid w:val="004217DC"/>
    <w:rsid w:val="00437DDF"/>
    <w:rsid w:val="00443BCF"/>
    <w:rsid w:val="00443EC2"/>
    <w:rsid w:val="004544C8"/>
    <w:rsid w:val="00464080"/>
    <w:rsid w:val="00465F49"/>
    <w:rsid w:val="00466A0B"/>
    <w:rsid w:val="00466E55"/>
    <w:rsid w:val="00471748"/>
    <w:rsid w:val="00473CB8"/>
    <w:rsid w:val="0047597A"/>
    <w:rsid w:val="00483549"/>
    <w:rsid w:val="00490D83"/>
    <w:rsid w:val="004A0B01"/>
    <w:rsid w:val="004B2263"/>
    <w:rsid w:val="004B524F"/>
    <w:rsid w:val="004D2A33"/>
    <w:rsid w:val="004D59FE"/>
    <w:rsid w:val="004D6FB5"/>
    <w:rsid w:val="004E0E46"/>
    <w:rsid w:val="004E2424"/>
    <w:rsid w:val="004F00CD"/>
    <w:rsid w:val="004F18F2"/>
    <w:rsid w:val="004F4D48"/>
    <w:rsid w:val="00500695"/>
    <w:rsid w:val="005037D6"/>
    <w:rsid w:val="00503EAB"/>
    <w:rsid w:val="00506CC1"/>
    <w:rsid w:val="0051018F"/>
    <w:rsid w:val="00510657"/>
    <w:rsid w:val="005122A2"/>
    <w:rsid w:val="00515FDA"/>
    <w:rsid w:val="00517179"/>
    <w:rsid w:val="00517454"/>
    <w:rsid w:val="00521B61"/>
    <w:rsid w:val="005312DC"/>
    <w:rsid w:val="0053393F"/>
    <w:rsid w:val="0053639B"/>
    <w:rsid w:val="00537083"/>
    <w:rsid w:val="00537D5C"/>
    <w:rsid w:val="00543689"/>
    <w:rsid w:val="00543E49"/>
    <w:rsid w:val="00544F13"/>
    <w:rsid w:val="00551790"/>
    <w:rsid w:val="005543C5"/>
    <w:rsid w:val="005563E9"/>
    <w:rsid w:val="005603CE"/>
    <w:rsid w:val="00560C8B"/>
    <w:rsid w:val="005620B1"/>
    <w:rsid w:val="00562951"/>
    <w:rsid w:val="00574B9F"/>
    <w:rsid w:val="00575B07"/>
    <w:rsid w:val="00581785"/>
    <w:rsid w:val="005823B2"/>
    <w:rsid w:val="005828E1"/>
    <w:rsid w:val="00582B41"/>
    <w:rsid w:val="00583432"/>
    <w:rsid w:val="0059363D"/>
    <w:rsid w:val="00594914"/>
    <w:rsid w:val="00596888"/>
    <w:rsid w:val="00596A36"/>
    <w:rsid w:val="005A1A1A"/>
    <w:rsid w:val="005B13E9"/>
    <w:rsid w:val="005C4FAC"/>
    <w:rsid w:val="005C64B6"/>
    <w:rsid w:val="005D09CA"/>
    <w:rsid w:val="005E034F"/>
    <w:rsid w:val="005E6344"/>
    <w:rsid w:val="005E66CA"/>
    <w:rsid w:val="005F1361"/>
    <w:rsid w:val="005F1678"/>
    <w:rsid w:val="005F170B"/>
    <w:rsid w:val="006015A6"/>
    <w:rsid w:val="00602696"/>
    <w:rsid w:val="00604E43"/>
    <w:rsid w:val="006077B8"/>
    <w:rsid w:val="00607892"/>
    <w:rsid w:val="00612950"/>
    <w:rsid w:val="00615ECB"/>
    <w:rsid w:val="00623303"/>
    <w:rsid w:val="0062777C"/>
    <w:rsid w:val="00632D08"/>
    <w:rsid w:val="00646DCD"/>
    <w:rsid w:val="006470B4"/>
    <w:rsid w:val="00650D0A"/>
    <w:rsid w:val="0065663E"/>
    <w:rsid w:val="00660F50"/>
    <w:rsid w:val="00663D08"/>
    <w:rsid w:val="00671181"/>
    <w:rsid w:val="006722DE"/>
    <w:rsid w:val="006724F8"/>
    <w:rsid w:val="00673E07"/>
    <w:rsid w:val="006751FA"/>
    <w:rsid w:val="00685701"/>
    <w:rsid w:val="00692F24"/>
    <w:rsid w:val="00696126"/>
    <w:rsid w:val="006A23D0"/>
    <w:rsid w:val="006C1EE7"/>
    <w:rsid w:val="006C38DF"/>
    <w:rsid w:val="006C5098"/>
    <w:rsid w:val="006C57D7"/>
    <w:rsid w:val="006C623C"/>
    <w:rsid w:val="006D08D0"/>
    <w:rsid w:val="006D7187"/>
    <w:rsid w:val="006E5C5F"/>
    <w:rsid w:val="006E5D27"/>
    <w:rsid w:val="006F0000"/>
    <w:rsid w:val="0070053C"/>
    <w:rsid w:val="0070700C"/>
    <w:rsid w:val="00711124"/>
    <w:rsid w:val="00715B5E"/>
    <w:rsid w:val="00732162"/>
    <w:rsid w:val="00733ED5"/>
    <w:rsid w:val="00735F71"/>
    <w:rsid w:val="00741B21"/>
    <w:rsid w:val="00742566"/>
    <w:rsid w:val="0075329E"/>
    <w:rsid w:val="00753697"/>
    <w:rsid w:val="007566A6"/>
    <w:rsid w:val="007607DC"/>
    <w:rsid w:val="00762845"/>
    <w:rsid w:val="00765FB5"/>
    <w:rsid w:val="0076765D"/>
    <w:rsid w:val="00782D57"/>
    <w:rsid w:val="007837CD"/>
    <w:rsid w:val="0079042E"/>
    <w:rsid w:val="0079237C"/>
    <w:rsid w:val="007A087D"/>
    <w:rsid w:val="007A27CC"/>
    <w:rsid w:val="007B2423"/>
    <w:rsid w:val="007B25CA"/>
    <w:rsid w:val="007B5BC0"/>
    <w:rsid w:val="007B7BDC"/>
    <w:rsid w:val="007C1FA1"/>
    <w:rsid w:val="007C445C"/>
    <w:rsid w:val="007C5FF8"/>
    <w:rsid w:val="007D157D"/>
    <w:rsid w:val="007D2894"/>
    <w:rsid w:val="007D569E"/>
    <w:rsid w:val="007D7B99"/>
    <w:rsid w:val="007E048E"/>
    <w:rsid w:val="007E55BB"/>
    <w:rsid w:val="007E5D7F"/>
    <w:rsid w:val="007E71E3"/>
    <w:rsid w:val="007F2D03"/>
    <w:rsid w:val="007F2F6B"/>
    <w:rsid w:val="007F5AEB"/>
    <w:rsid w:val="007F7A83"/>
    <w:rsid w:val="008001BE"/>
    <w:rsid w:val="00801AA5"/>
    <w:rsid w:val="00802D3E"/>
    <w:rsid w:val="00810818"/>
    <w:rsid w:val="00815740"/>
    <w:rsid w:val="00822FEF"/>
    <w:rsid w:val="00824033"/>
    <w:rsid w:val="00824B78"/>
    <w:rsid w:val="00843951"/>
    <w:rsid w:val="00843FFD"/>
    <w:rsid w:val="00850414"/>
    <w:rsid w:val="00851BE4"/>
    <w:rsid w:val="00855A6C"/>
    <w:rsid w:val="00880FDB"/>
    <w:rsid w:val="008836BF"/>
    <w:rsid w:val="00886F8F"/>
    <w:rsid w:val="00893C82"/>
    <w:rsid w:val="00896694"/>
    <w:rsid w:val="008A1B84"/>
    <w:rsid w:val="008A1E01"/>
    <w:rsid w:val="008A742F"/>
    <w:rsid w:val="008B09AC"/>
    <w:rsid w:val="008B3BB5"/>
    <w:rsid w:val="008C27CE"/>
    <w:rsid w:val="008C764A"/>
    <w:rsid w:val="008D0552"/>
    <w:rsid w:val="008D13AE"/>
    <w:rsid w:val="008D1573"/>
    <w:rsid w:val="008E0265"/>
    <w:rsid w:val="008E46D5"/>
    <w:rsid w:val="008E4D21"/>
    <w:rsid w:val="008E5D09"/>
    <w:rsid w:val="008F202D"/>
    <w:rsid w:val="008F42ED"/>
    <w:rsid w:val="008F521C"/>
    <w:rsid w:val="008F5F36"/>
    <w:rsid w:val="00903658"/>
    <w:rsid w:val="009077FF"/>
    <w:rsid w:val="00912205"/>
    <w:rsid w:val="009134F4"/>
    <w:rsid w:val="009163BC"/>
    <w:rsid w:val="009212BF"/>
    <w:rsid w:val="00924F1D"/>
    <w:rsid w:val="00931445"/>
    <w:rsid w:val="00940D2A"/>
    <w:rsid w:val="00945B66"/>
    <w:rsid w:val="00947638"/>
    <w:rsid w:val="009619D2"/>
    <w:rsid w:val="00965CBC"/>
    <w:rsid w:val="00966D2E"/>
    <w:rsid w:val="009678AD"/>
    <w:rsid w:val="00974A86"/>
    <w:rsid w:val="009811A6"/>
    <w:rsid w:val="00985D88"/>
    <w:rsid w:val="009900F6"/>
    <w:rsid w:val="009932CD"/>
    <w:rsid w:val="009A099B"/>
    <w:rsid w:val="009A2D33"/>
    <w:rsid w:val="009B27A2"/>
    <w:rsid w:val="009B63AB"/>
    <w:rsid w:val="009D295E"/>
    <w:rsid w:val="009D2C75"/>
    <w:rsid w:val="009D7E8B"/>
    <w:rsid w:val="009F5909"/>
    <w:rsid w:val="009F7DF9"/>
    <w:rsid w:val="00A029A2"/>
    <w:rsid w:val="00A02D6A"/>
    <w:rsid w:val="00A1087D"/>
    <w:rsid w:val="00A112B5"/>
    <w:rsid w:val="00A176EF"/>
    <w:rsid w:val="00A206D6"/>
    <w:rsid w:val="00A25A2A"/>
    <w:rsid w:val="00A26EA2"/>
    <w:rsid w:val="00A35B53"/>
    <w:rsid w:val="00A35FC7"/>
    <w:rsid w:val="00A36388"/>
    <w:rsid w:val="00A37CBE"/>
    <w:rsid w:val="00A40716"/>
    <w:rsid w:val="00A41005"/>
    <w:rsid w:val="00A42BD8"/>
    <w:rsid w:val="00A455BD"/>
    <w:rsid w:val="00A4607E"/>
    <w:rsid w:val="00A50982"/>
    <w:rsid w:val="00A512A3"/>
    <w:rsid w:val="00A52A2D"/>
    <w:rsid w:val="00A53DFC"/>
    <w:rsid w:val="00A567E0"/>
    <w:rsid w:val="00A571C3"/>
    <w:rsid w:val="00A57CCC"/>
    <w:rsid w:val="00A616FF"/>
    <w:rsid w:val="00A61E0F"/>
    <w:rsid w:val="00A64DC4"/>
    <w:rsid w:val="00A76992"/>
    <w:rsid w:val="00A90FD3"/>
    <w:rsid w:val="00A91C27"/>
    <w:rsid w:val="00A95B3F"/>
    <w:rsid w:val="00A96F1B"/>
    <w:rsid w:val="00AA1F4E"/>
    <w:rsid w:val="00AA614C"/>
    <w:rsid w:val="00AA66C6"/>
    <w:rsid w:val="00AB1BBA"/>
    <w:rsid w:val="00AB1C31"/>
    <w:rsid w:val="00AB7EFF"/>
    <w:rsid w:val="00AC169F"/>
    <w:rsid w:val="00AC3AF5"/>
    <w:rsid w:val="00AD0175"/>
    <w:rsid w:val="00AD638D"/>
    <w:rsid w:val="00AE0FA0"/>
    <w:rsid w:val="00AE532E"/>
    <w:rsid w:val="00AF374E"/>
    <w:rsid w:val="00AF41EB"/>
    <w:rsid w:val="00AF55FF"/>
    <w:rsid w:val="00B024AD"/>
    <w:rsid w:val="00B032C0"/>
    <w:rsid w:val="00B06213"/>
    <w:rsid w:val="00B076FB"/>
    <w:rsid w:val="00B115D2"/>
    <w:rsid w:val="00B264BF"/>
    <w:rsid w:val="00B329B9"/>
    <w:rsid w:val="00B34C75"/>
    <w:rsid w:val="00B36EBA"/>
    <w:rsid w:val="00B378D8"/>
    <w:rsid w:val="00B42AE2"/>
    <w:rsid w:val="00B42B6A"/>
    <w:rsid w:val="00B4398B"/>
    <w:rsid w:val="00B462E0"/>
    <w:rsid w:val="00B47FD3"/>
    <w:rsid w:val="00B57CEF"/>
    <w:rsid w:val="00B646F2"/>
    <w:rsid w:val="00B66D1E"/>
    <w:rsid w:val="00B713B5"/>
    <w:rsid w:val="00B71590"/>
    <w:rsid w:val="00B737A3"/>
    <w:rsid w:val="00B74105"/>
    <w:rsid w:val="00B7538D"/>
    <w:rsid w:val="00B75782"/>
    <w:rsid w:val="00B8085C"/>
    <w:rsid w:val="00B851AB"/>
    <w:rsid w:val="00B95018"/>
    <w:rsid w:val="00B97291"/>
    <w:rsid w:val="00BA6AD4"/>
    <w:rsid w:val="00BB0236"/>
    <w:rsid w:val="00BB7A1A"/>
    <w:rsid w:val="00BC3098"/>
    <w:rsid w:val="00BC3C1D"/>
    <w:rsid w:val="00BC4403"/>
    <w:rsid w:val="00BD570D"/>
    <w:rsid w:val="00BD7450"/>
    <w:rsid w:val="00BE5001"/>
    <w:rsid w:val="00BF39F1"/>
    <w:rsid w:val="00BF5196"/>
    <w:rsid w:val="00C009AF"/>
    <w:rsid w:val="00C05746"/>
    <w:rsid w:val="00C12BB5"/>
    <w:rsid w:val="00C13DDE"/>
    <w:rsid w:val="00C22577"/>
    <w:rsid w:val="00C34414"/>
    <w:rsid w:val="00C41FEA"/>
    <w:rsid w:val="00C51B87"/>
    <w:rsid w:val="00C538E9"/>
    <w:rsid w:val="00C57A9C"/>
    <w:rsid w:val="00C6190D"/>
    <w:rsid w:val="00C61A57"/>
    <w:rsid w:val="00C62436"/>
    <w:rsid w:val="00C62E3B"/>
    <w:rsid w:val="00C63786"/>
    <w:rsid w:val="00C6754C"/>
    <w:rsid w:val="00C67B82"/>
    <w:rsid w:val="00C70EB8"/>
    <w:rsid w:val="00C72123"/>
    <w:rsid w:val="00C94D91"/>
    <w:rsid w:val="00CB7F1D"/>
    <w:rsid w:val="00CC09A5"/>
    <w:rsid w:val="00CE33C8"/>
    <w:rsid w:val="00CE3533"/>
    <w:rsid w:val="00CE3F7F"/>
    <w:rsid w:val="00CE4BB3"/>
    <w:rsid w:val="00CE5395"/>
    <w:rsid w:val="00CE7D10"/>
    <w:rsid w:val="00CF04AE"/>
    <w:rsid w:val="00CF1729"/>
    <w:rsid w:val="00D00314"/>
    <w:rsid w:val="00D014C3"/>
    <w:rsid w:val="00D03998"/>
    <w:rsid w:val="00D049EA"/>
    <w:rsid w:val="00D07CAB"/>
    <w:rsid w:val="00D208BA"/>
    <w:rsid w:val="00D230EA"/>
    <w:rsid w:val="00D27290"/>
    <w:rsid w:val="00D31F9F"/>
    <w:rsid w:val="00D36DC4"/>
    <w:rsid w:val="00D408AA"/>
    <w:rsid w:val="00D4226D"/>
    <w:rsid w:val="00D453E0"/>
    <w:rsid w:val="00D45BB1"/>
    <w:rsid w:val="00D4679E"/>
    <w:rsid w:val="00D54FBE"/>
    <w:rsid w:val="00D56847"/>
    <w:rsid w:val="00D6093D"/>
    <w:rsid w:val="00D6154D"/>
    <w:rsid w:val="00D70DE3"/>
    <w:rsid w:val="00D71956"/>
    <w:rsid w:val="00D729AE"/>
    <w:rsid w:val="00D740CB"/>
    <w:rsid w:val="00D77B60"/>
    <w:rsid w:val="00D801DC"/>
    <w:rsid w:val="00D85DF0"/>
    <w:rsid w:val="00D92F86"/>
    <w:rsid w:val="00D93637"/>
    <w:rsid w:val="00DA1406"/>
    <w:rsid w:val="00DA2274"/>
    <w:rsid w:val="00DA3861"/>
    <w:rsid w:val="00DA7BDB"/>
    <w:rsid w:val="00DC3FEC"/>
    <w:rsid w:val="00DC6A6D"/>
    <w:rsid w:val="00DE1297"/>
    <w:rsid w:val="00DE2DFE"/>
    <w:rsid w:val="00DF17AD"/>
    <w:rsid w:val="00DF23C8"/>
    <w:rsid w:val="00DF354D"/>
    <w:rsid w:val="00DF541D"/>
    <w:rsid w:val="00DF54B7"/>
    <w:rsid w:val="00E100EE"/>
    <w:rsid w:val="00E1150F"/>
    <w:rsid w:val="00E14ADE"/>
    <w:rsid w:val="00E173DE"/>
    <w:rsid w:val="00E21AF2"/>
    <w:rsid w:val="00E22A2E"/>
    <w:rsid w:val="00E26FDA"/>
    <w:rsid w:val="00E32DCD"/>
    <w:rsid w:val="00E32E3A"/>
    <w:rsid w:val="00E33833"/>
    <w:rsid w:val="00E33D69"/>
    <w:rsid w:val="00E36053"/>
    <w:rsid w:val="00E372E5"/>
    <w:rsid w:val="00E37E86"/>
    <w:rsid w:val="00E428B2"/>
    <w:rsid w:val="00E43F45"/>
    <w:rsid w:val="00E47ACF"/>
    <w:rsid w:val="00E5472B"/>
    <w:rsid w:val="00E570D4"/>
    <w:rsid w:val="00E617FA"/>
    <w:rsid w:val="00E667A4"/>
    <w:rsid w:val="00E71B0E"/>
    <w:rsid w:val="00E7567B"/>
    <w:rsid w:val="00E75850"/>
    <w:rsid w:val="00E908A2"/>
    <w:rsid w:val="00E9376E"/>
    <w:rsid w:val="00E9417F"/>
    <w:rsid w:val="00E94246"/>
    <w:rsid w:val="00E97D25"/>
    <w:rsid w:val="00EB064C"/>
    <w:rsid w:val="00EB208D"/>
    <w:rsid w:val="00EB3B9E"/>
    <w:rsid w:val="00EC5C14"/>
    <w:rsid w:val="00ED04DD"/>
    <w:rsid w:val="00ED0F13"/>
    <w:rsid w:val="00ED13FD"/>
    <w:rsid w:val="00ED512C"/>
    <w:rsid w:val="00ED5270"/>
    <w:rsid w:val="00EE112B"/>
    <w:rsid w:val="00EE160B"/>
    <w:rsid w:val="00EE3518"/>
    <w:rsid w:val="00EE37AA"/>
    <w:rsid w:val="00EE5C78"/>
    <w:rsid w:val="00EF5063"/>
    <w:rsid w:val="00EF732B"/>
    <w:rsid w:val="00EF759B"/>
    <w:rsid w:val="00EF7657"/>
    <w:rsid w:val="00F03041"/>
    <w:rsid w:val="00F050C8"/>
    <w:rsid w:val="00F06936"/>
    <w:rsid w:val="00F12BF8"/>
    <w:rsid w:val="00F16DD3"/>
    <w:rsid w:val="00F2354D"/>
    <w:rsid w:val="00F23572"/>
    <w:rsid w:val="00F24CE9"/>
    <w:rsid w:val="00F2565F"/>
    <w:rsid w:val="00F26A97"/>
    <w:rsid w:val="00F32CA0"/>
    <w:rsid w:val="00F32D66"/>
    <w:rsid w:val="00F4036C"/>
    <w:rsid w:val="00F47DD1"/>
    <w:rsid w:val="00F51DF0"/>
    <w:rsid w:val="00F71E03"/>
    <w:rsid w:val="00F820EE"/>
    <w:rsid w:val="00F84E18"/>
    <w:rsid w:val="00F869B4"/>
    <w:rsid w:val="00F93712"/>
    <w:rsid w:val="00F95A81"/>
    <w:rsid w:val="00F96E14"/>
    <w:rsid w:val="00F977F8"/>
    <w:rsid w:val="00F97F5E"/>
    <w:rsid w:val="00FA0600"/>
    <w:rsid w:val="00FA392B"/>
    <w:rsid w:val="00FB178D"/>
    <w:rsid w:val="00FB5E66"/>
    <w:rsid w:val="00FB76A0"/>
    <w:rsid w:val="00FC3FDA"/>
    <w:rsid w:val="00FC4C44"/>
    <w:rsid w:val="00FC5BAC"/>
    <w:rsid w:val="00FE02D6"/>
    <w:rsid w:val="00FF3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89F05"/>
  <w15:chartTrackingRefBased/>
  <w15:docId w15:val="{8F798BAB-E31C-425C-8C49-58E68DACB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186"/>
    <w:pPr>
      <w:spacing w:after="0" w:line="240" w:lineRule="auto"/>
    </w:pPr>
    <w:rPr>
      <w:rFonts w:ascii="Verdana" w:hAnsi="Verdana"/>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6053"/>
    <w:pPr>
      <w:tabs>
        <w:tab w:val="center" w:pos="4819"/>
        <w:tab w:val="right" w:pos="9638"/>
      </w:tabs>
    </w:pPr>
  </w:style>
  <w:style w:type="character" w:customStyle="1" w:styleId="HeaderChar">
    <w:name w:val="Header Char"/>
    <w:basedOn w:val="DefaultParagraphFont"/>
    <w:link w:val="Header"/>
    <w:uiPriority w:val="99"/>
    <w:rsid w:val="00E36053"/>
    <w:rPr>
      <w:rFonts w:ascii="Verdana" w:hAnsi="Verdana"/>
      <w:sz w:val="20"/>
      <w:szCs w:val="24"/>
    </w:rPr>
  </w:style>
  <w:style w:type="paragraph" w:styleId="Footer">
    <w:name w:val="footer"/>
    <w:basedOn w:val="Normal"/>
    <w:link w:val="FooterChar"/>
    <w:uiPriority w:val="99"/>
    <w:unhideWhenUsed/>
    <w:rsid w:val="00E36053"/>
    <w:pPr>
      <w:tabs>
        <w:tab w:val="center" w:pos="4819"/>
        <w:tab w:val="right" w:pos="9638"/>
      </w:tabs>
    </w:pPr>
  </w:style>
  <w:style w:type="character" w:customStyle="1" w:styleId="FooterChar">
    <w:name w:val="Footer Char"/>
    <w:basedOn w:val="DefaultParagraphFont"/>
    <w:link w:val="Footer"/>
    <w:uiPriority w:val="99"/>
    <w:rsid w:val="00E36053"/>
    <w:rPr>
      <w:rFonts w:ascii="Verdana" w:hAnsi="Verdana"/>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108</Words>
  <Characters>622</Characters>
  <Application>Microsoft Office Word</Application>
  <DocSecurity>0</DocSecurity>
  <Lines>5</Lines>
  <Paragraphs>1</Paragraphs>
  <ScaleCrop>false</ScaleCrop>
  <Company/>
  <LinksUpToDate>false</LinksUpToDate>
  <CharactersWithSpaces>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lla Heimar Andersen</dc:creator>
  <cp:keywords/>
  <dc:description/>
  <cp:lastModifiedBy>Kamilla Heimar Andersen</cp:lastModifiedBy>
  <cp:revision>23</cp:revision>
  <cp:lastPrinted>2023-09-04T06:44:00Z</cp:lastPrinted>
  <dcterms:created xsi:type="dcterms:W3CDTF">2023-09-04T06:12:00Z</dcterms:created>
  <dcterms:modified xsi:type="dcterms:W3CDTF">2023-09-24T15:02:00Z</dcterms:modified>
</cp:coreProperties>
</file>